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E2A41" w14:textId="77777777" w:rsidR="00044091" w:rsidRDefault="00044091" w:rsidP="00044091"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</w:t>
      </w:r>
      <w:r w:rsidR="00716374">
        <w:rPr>
          <w:sz w:val="24"/>
          <w:szCs w:val="24"/>
        </w:rPr>
        <w:t xml:space="preserve"> (front and back)</w:t>
      </w:r>
    </w:p>
    <w:p w14:paraId="5387E5BD" w14:textId="77777777" w:rsidR="00044091" w:rsidRDefault="00044091">
      <w:pPr>
        <w:rPr>
          <w:sz w:val="24"/>
          <w:szCs w:val="24"/>
        </w:rPr>
      </w:pPr>
    </w:p>
    <w:p w14:paraId="1F85739B" w14:textId="77777777" w:rsidR="00CE7983" w:rsidRPr="00CE7983" w:rsidRDefault="00CE7983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CE7983" w:rsidRPr="00CE7983" w14:paraId="182C520E" w14:textId="77777777" w:rsidTr="008209F5">
        <w:trPr>
          <w:trHeight w:val="665"/>
        </w:trPr>
        <w:tc>
          <w:tcPr>
            <w:tcW w:w="9106" w:type="dxa"/>
          </w:tcPr>
          <w:p w14:paraId="5DB0C305" w14:textId="77777777" w:rsidR="00CE7983" w:rsidRPr="00CE7983" w:rsidRDefault="00CE7983">
            <w:pPr>
              <w:rPr>
                <w:sz w:val="24"/>
                <w:szCs w:val="24"/>
              </w:rPr>
            </w:pPr>
          </w:p>
          <w:p w14:paraId="61367C1E" w14:textId="3B0EDAE9" w:rsidR="00CE7983" w:rsidRDefault="00BE062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>Story name</w:t>
            </w:r>
            <w:r w:rsidR="00A3167B">
              <w:rPr>
                <w:sz w:val="24"/>
                <w:szCs w:val="24"/>
              </w:rPr>
              <w:t xml:space="preserve">            </w:t>
            </w:r>
            <w:r w:rsidR="00CA3829" w:rsidRPr="00CA3829">
              <w:rPr>
                <w:color w:val="2E74B5" w:themeColor="accent1" w:themeShade="BF"/>
                <w:sz w:val="24"/>
                <w:szCs w:val="24"/>
              </w:rPr>
              <w:t>Epic</w:t>
            </w:r>
            <w:r w:rsidR="0093640B">
              <w:rPr>
                <w:color w:val="2E74B5" w:themeColor="accent1" w:themeShade="BF"/>
                <w:sz w:val="24"/>
                <w:szCs w:val="24"/>
              </w:rPr>
              <w:t xml:space="preserve"> </w:t>
            </w:r>
            <w:r w:rsidR="00CA3829" w:rsidRPr="00CA3829">
              <w:rPr>
                <w:color w:val="2E74B5" w:themeColor="accent1" w:themeShade="BF"/>
                <w:sz w:val="24"/>
                <w:szCs w:val="24"/>
              </w:rPr>
              <w:t>2</w:t>
            </w:r>
            <w:r w:rsidR="007F34F5">
              <w:rPr>
                <w:color w:val="2E74B5" w:themeColor="accent1" w:themeShade="BF"/>
                <w:sz w:val="24"/>
                <w:szCs w:val="24"/>
              </w:rPr>
              <w:t>.2</w:t>
            </w:r>
            <w:r w:rsidR="00A3167B">
              <w:rPr>
                <w:sz w:val="24"/>
                <w:szCs w:val="24"/>
              </w:rPr>
              <w:t xml:space="preserve">                                                      Story ID</w:t>
            </w:r>
          </w:p>
          <w:p w14:paraId="02447AEC" w14:textId="77777777" w:rsidR="004B0C6B" w:rsidRPr="00CE7983" w:rsidRDefault="004B0C6B">
            <w:pPr>
              <w:rPr>
                <w:sz w:val="24"/>
                <w:szCs w:val="24"/>
              </w:rPr>
            </w:pPr>
          </w:p>
        </w:tc>
      </w:tr>
      <w:tr w:rsidR="00CE7983" w:rsidRPr="00CE7983" w14:paraId="65E7BE2E" w14:textId="77777777" w:rsidTr="008209F5">
        <w:trPr>
          <w:trHeight w:val="1663"/>
        </w:trPr>
        <w:tc>
          <w:tcPr>
            <w:tcW w:w="9106" w:type="dxa"/>
          </w:tcPr>
          <w:p w14:paraId="77549DE7" w14:textId="77777777" w:rsidR="00CE7983" w:rsidRPr="00CE7983" w:rsidRDefault="00CE7983">
            <w:pPr>
              <w:rPr>
                <w:sz w:val="24"/>
                <w:szCs w:val="24"/>
              </w:rPr>
            </w:pPr>
          </w:p>
          <w:p w14:paraId="043AAE51" w14:textId="59F097B2" w:rsidR="00CE7983" w:rsidRPr="00CA3829" w:rsidRDefault="00044091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 xml:space="preserve">As a         </w:t>
            </w:r>
            <w:r w:rsidR="00CA3829">
              <w:rPr>
                <w:color w:val="2E74B5" w:themeColor="accent1" w:themeShade="BF"/>
                <w:sz w:val="24"/>
                <w:szCs w:val="24"/>
              </w:rPr>
              <w:t>Passenger with special needs</w:t>
            </w:r>
          </w:p>
          <w:p w14:paraId="5A3E1598" w14:textId="77777777" w:rsidR="00CE7983" w:rsidRDefault="00CE7983">
            <w:pPr>
              <w:rPr>
                <w:sz w:val="24"/>
                <w:szCs w:val="24"/>
              </w:rPr>
            </w:pPr>
          </w:p>
          <w:p w14:paraId="1ACF3C97" w14:textId="1DCB170A" w:rsidR="008209F5" w:rsidRPr="007F34F5" w:rsidRDefault="00044091" w:rsidP="008209F5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>I want</w:t>
            </w:r>
            <w:r w:rsidR="00CA3829">
              <w:rPr>
                <w:sz w:val="24"/>
                <w:szCs w:val="24"/>
              </w:rPr>
              <w:t xml:space="preserve">     </w:t>
            </w:r>
            <w:r w:rsidR="007F34F5" w:rsidRPr="007F34F5">
              <w:rPr>
                <w:color w:val="2E74B5" w:themeColor="accent1" w:themeShade="BF"/>
                <w:sz w:val="24"/>
                <w:szCs w:val="24"/>
              </w:rPr>
              <w:t>to</w:t>
            </w:r>
            <w:r w:rsidR="007F34F5">
              <w:rPr>
                <w:color w:val="2E74B5" w:themeColor="accent1" w:themeShade="BF"/>
                <w:sz w:val="24"/>
                <w:szCs w:val="24"/>
              </w:rPr>
              <w:t xml:space="preserve"> select special seating and meal and pay for that</w:t>
            </w:r>
          </w:p>
          <w:p w14:paraId="1B543490" w14:textId="77777777" w:rsidR="00CE7983" w:rsidRPr="00CE7983" w:rsidRDefault="00CE7983" w:rsidP="008209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 w14:paraId="08714BA3" w14:textId="77777777" w:rsidR="00CE7983" w:rsidRDefault="00CE7983">
            <w:pPr>
              <w:rPr>
                <w:sz w:val="24"/>
                <w:szCs w:val="24"/>
              </w:rPr>
            </w:pPr>
          </w:p>
          <w:p w14:paraId="7D6F5F16" w14:textId="11E05624" w:rsidR="00CE7983" w:rsidRPr="007F34F5" w:rsidRDefault="00044091" w:rsidP="008209F5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 xml:space="preserve">So that  </w:t>
            </w:r>
            <w:r w:rsidR="00CE7983">
              <w:rPr>
                <w:sz w:val="24"/>
                <w:szCs w:val="24"/>
              </w:rPr>
              <w:t xml:space="preserve"> </w:t>
            </w:r>
            <w:r w:rsidR="007F34F5">
              <w:rPr>
                <w:color w:val="2E74B5" w:themeColor="accent1" w:themeShade="BF"/>
                <w:sz w:val="24"/>
                <w:szCs w:val="24"/>
              </w:rPr>
              <w:t>I can be more comfortable during the flight</w:t>
            </w:r>
          </w:p>
          <w:p w14:paraId="349FDC02" w14:textId="77777777" w:rsidR="008209F5" w:rsidRDefault="008209F5" w:rsidP="008209F5">
            <w:pPr>
              <w:rPr>
                <w:sz w:val="24"/>
                <w:szCs w:val="24"/>
              </w:rPr>
            </w:pPr>
          </w:p>
          <w:p w14:paraId="73C80CDE" w14:textId="77777777" w:rsidR="008209F5" w:rsidRDefault="008209F5" w:rsidP="008209F5">
            <w:pPr>
              <w:rPr>
                <w:sz w:val="24"/>
                <w:szCs w:val="24"/>
              </w:rPr>
            </w:pPr>
          </w:p>
          <w:p w14:paraId="5CA2A02D" w14:textId="77777777" w:rsidR="008209F5" w:rsidRPr="00CE7983" w:rsidRDefault="008209F5" w:rsidP="008209F5">
            <w:pPr>
              <w:rPr>
                <w:sz w:val="24"/>
                <w:szCs w:val="24"/>
              </w:rPr>
            </w:pPr>
          </w:p>
        </w:tc>
      </w:tr>
      <w:tr w:rsidR="00CE7983" w:rsidRPr="00CE7983" w14:paraId="3DE04B68" w14:textId="77777777" w:rsidTr="008209F5">
        <w:trPr>
          <w:trHeight w:val="1194"/>
        </w:trPr>
        <w:tc>
          <w:tcPr>
            <w:tcW w:w="9106" w:type="dxa"/>
          </w:tcPr>
          <w:p w14:paraId="0677D0C4" w14:textId="77777777" w:rsidR="00CE7983" w:rsidRDefault="00CE7983">
            <w:pPr>
              <w:rPr>
                <w:sz w:val="24"/>
                <w:szCs w:val="24"/>
              </w:rPr>
            </w:pPr>
          </w:p>
          <w:p w14:paraId="3D90B1D1" w14:textId="75059ED0" w:rsidR="008209F5" w:rsidRDefault="008209F5" w:rsidP="008209F5">
            <w:pPr>
              <w:rPr>
                <w:sz w:val="24"/>
                <w:szCs w:val="24"/>
              </w:rPr>
            </w:pPr>
            <w:r w:rsidRPr="008209F5">
              <w:rPr>
                <w:sz w:val="24"/>
                <w:szCs w:val="24"/>
              </w:rPr>
              <w:t>Priority</w:t>
            </w:r>
            <w:r>
              <w:rPr>
                <w:sz w:val="24"/>
                <w:szCs w:val="24"/>
              </w:rPr>
              <w:t xml:space="preserve"> </w:t>
            </w:r>
            <w:r w:rsidR="00E635FF">
              <w:rPr>
                <w:sz w:val="24"/>
                <w:szCs w:val="24"/>
              </w:rPr>
              <w:t xml:space="preserve">        </w:t>
            </w:r>
            <w:r w:rsidR="00B34531">
              <w:rPr>
                <w:sz w:val="24"/>
                <w:szCs w:val="24"/>
              </w:rPr>
              <w:t xml:space="preserve">very </w:t>
            </w:r>
            <w:r>
              <w:rPr>
                <w:sz w:val="24"/>
                <w:szCs w:val="24"/>
              </w:rPr>
              <w:t>high</w:t>
            </w:r>
            <w:r w:rsidR="00B3453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r w:rsidR="00B34531">
              <w:rPr>
                <w:sz w:val="24"/>
                <w:szCs w:val="24"/>
              </w:rPr>
              <w:t>high,</w:t>
            </w:r>
            <w:r w:rsidR="006A5D76">
              <w:rPr>
                <w:sz w:val="24"/>
                <w:szCs w:val="24"/>
              </w:rPr>
              <w:t xml:space="preserve"> </w:t>
            </w:r>
            <w:r w:rsidR="00B34531">
              <w:rPr>
                <w:sz w:val="24"/>
                <w:szCs w:val="24"/>
              </w:rPr>
              <w:t>medium,</w:t>
            </w:r>
            <w:r w:rsidR="006A5D76">
              <w:rPr>
                <w:sz w:val="24"/>
                <w:szCs w:val="24"/>
              </w:rPr>
              <w:t xml:space="preserve"> </w:t>
            </w:r>
            <w:r w:rsidR="00B34531">
              <w:rPr>
                <w:sz w:val="24"/>
                <w:szCs w:val="24"/>
              </w:rPr>
              <w:t xml:space="preserve">low, very </w:t>
            </w:r>
            <w:r>
              <w:rPr>
                <w:sz w:val="24"/>
                <w:szCs w:val="24"/>
              </w:rPr>
              <w:t xml:space="preserve">low </w:t>
            </w:r>
            <w:r w:rsidR="00B34531">
              <w:rPr>
                <w:sz w:val="24"/>
                <w:szCs w:val="24"/>
              </w:rPr>
              <w:t xml:space="preserve"> </w:t>
            </w:r>
            <w:r w:rsidR="006A5D76">
              <w:rPr>
                <w:sz w:val="24"/>
                <w:szCs w:val="24"/>
              </w:rPr>
              <w:t xml:space="preserve"> </w:t>
            </w:r>
            <w:r w:rsidR="00E635FF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Iteration</w:t>
            </w:r>
            <w:r w:rsidR="000138EA">
              <w:rPr>
                <w:sz w:val="24"/>
                <w:szCs w:val="24"/>
              </w:rPr>
              <w:t xml:space="preserve"> number</w:t>
            </w:r>
            <w:r w:rsidR="007F34F5">
              <w:rPr>
                <w:sz w:val="24"/>
                <w:szCs w:val="24"/>
              </w:rPr>
              <w:t xml:space="preserve"> </w:t>
            </w:r>
            <w:r w:rsidR="007F34F5" w:rsidRPr="007F34F5">
              <w:rPr>
                <w:color w:val="2E74B5" w:themeColor="accent1" w:themeShade="BF"/>
                <w:sz w:val="24"/>
                <w:szCs w:val="24"/>
              </w:rPr>
              <w:t>1</w:t>
            </w:r>
          </w:p>
          <w:p w14:paraId="730264C2" w14:textId="77777777" w:rsidR="008209F5" w:rsidRPr="00CE7983" w:rsidRDefault="008209F5" w:rsidP="007F482B">
            <w:pPr>
              <w:rPr>
                <w:sz w:val="24"/>
                <w:szCs w:val="24"/>
              </w:rPr>
            </w:pPr>
            <w:r w:rsidRPr="008209F5">
              <w:rPr>
                <w:sz w:val="24"/>
                <w:szCs w:val="24"/>
              </w:rPr>
              <w:t>Da</w:t>
            </w:r>
            <w:r w:rsidR="007F482B">
              <w:rPr>
                <w:sz w:val="24"/>
                <w:szCs w:val="24"/>
              </w:rPr>
              <w:t>te</w:t>
            </w:r>
            <w:r w:rsidR="00B34531">
              <w:rPr>
                <w:sz w:val="24"/>
                <w:szCs w:val="24"/>
              </w:rPr>
              <w:t xml:space="preserve"> s</w:t>
            </w:r>
            <w:r w:rsidRPr="008209F5">
              <w:rPr>
                <w:sz w:val="24"/>
                <w:szCs w:val="24"/>
              </w:rPr>
              <w:t xml:space="preserve">tarted </w:t>
            </w:r>
            <w:r>
              <w:rPr>
                <w:sz w:val="24"/>
                <w:szCs w:val="24"/>
              </w:rPr>
              <w:t xml:space="preserve">                                                    </w:t>
            </w:r>
            <w:r w:rsidR="00E635FF">
              <w:rPr>
                <w:sz w:val="24"/>
                <w:szCs w:val="24"/>
              </w:rPr>
              <w:t xml:space="preserve">                     </w:t>
            </w:r>
            <w:r w:rsidRPr="008209F5">
              <w:rPr>
                <w:sz w:val="24"/>
                <w:szCs w:val="24"/>
              </w:rPr>
              <w:t>Da</w:t>
            </w:r>
            <w:r w:rsidR="007F482B">
              <w:rPr>
                <w:sz w:val="24"/>
                <w:szCs w:val="24"/>
              </w:rPr>
              <w:t>te</w:t>
            </w:r>
            <w:r w:rsidR="00B34531">
              <w:rPr>
                <w:sz w:val="24"/>
                <w:szCs w:val="24"/>
              </w:rPr>
              <w:t xml:space="preserve"> f</w:t>
            </w:r>
            <w:r w:rsidRPr="008209F5">
              <w:rPr>
                <w:sz w:val="24"/>
                <w:szCs w:val="24"/>
              </w:rPr>
              <w:t>inished</w:t>
            </w:r>
          </w:p>
        </w:tc>
      </w:tr>
    </w:tbl>
    <w:p w14:paraId="60B9A208" w14:textId="77777777" w:rsidR="00434D6A" w:rsidRDefault="00F47909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0F56E5" w:rsidRPr="00CE7983" w14:paraId="22D3375D" w14:textId="77777777" w:rsidTr="005E260A">
        <w:trPr>
          <w:trHeight w:val="3605"/>
        </w:trPr>
        <w:tc>
          <w:tcPr>
            <w:tcW w:w="9106" w:type="dxa"/>
          </w:tcPr>
          <w:p w14:paraId="4C89F129" w14:textId="77777777" w:rsidR="000F56E5" w:rsidRPr="00CE7983" w:rsidRDefault="000F56E5" w:rsidP="0071798B">
            <w:pPr>
              <w:rPr>
                <w:sz w:val="24"/>
                <w:szCs w:val="24"/>
              </w:rPr>
            </w:pPr>
          </w:p>
          <w:p w14:paraId="62F58D15" w14:textId="77777777" w:rsidR="000F56E5" w:rsidRPr="00CE7983" w:rsidRDefault="000F56E5" w:rsidP="0071798B">
            <w:pPr>
              <w:rPr>
                <w:sz w:val="24"/>
                <w:szCs w:val="24"/>
              </w:rPr>
            </w:pPr>
            <w:r w:rsidRPr="000F56E5">
              <w:rPr>
                <w:sz w:val="24"/>
                <w:szCs w:val="24"/>
              </w:rPr>
              <w:t>Acceptance Criteria</w:t>
            </w:r>
          </w:p>
          <w:p w14:paraId="01323AA5" w14:textId="77777777" w:rsidR="000F56E5" w:rsidRPr="00CE7983" w:rsidRDefault="000F56E5" w:rsidP="0071798B">
            <w:pPr>
              <w:rPr>
                <w:sz w:val="24"/>
                <w:szCs w:val="24"/>
              </w:rPr>
            </w:pPr>
          </w:p>
          <w:p w14:paraId="7F008183" w14:textId="77777777" w:rsidR="000F56E5" w:rsidRDefault="000F56E5" w:rsidP="0071798B">
            <w:pPr>
              <w:rPr>
                <w:sz w:val="24"/>
                <w:szCs w:val="24"/>
              </w:rPr>
            </w:pPr>
          </w:p>
          <w:p w14:paraId="517579EC" w14:textId="77777777" w:rsidR="000F56E5" w:rsidRPr="00CE7983" w:rsidRDefault="000F56E5" w:rsidP="0071798B">
            <w:pPr>
              <w:rPr>
                <w:sz w:val="24"/>
                <w:szCs w:val="24"/>
              </w:rPr>
            </w:pPr>
          </w:p>
        </w:tc>
      </w:tr>
      <w:tr w:rsidR="00044091" w:rsidRPr="00CE7983" w14:paraId="7B360FAB" w14:textId="77777777" w:rsidTr="0071798B">
        <w:trPr>
          <w:trHeight w:val="1194"/>
        </w:trPr>
        <w:tc>
          <w:tcPr>
            <w:tcW w:w="9106" w:type="dxa"/>
          </w:tcPr>
          <w:p w14:paraId="1BFFC274" w14:textId="77777777" w:rsidR="00044091" w:rsidRDefault="00044091" w:rsidP="0071798B">
            <w:pPr>
              <w:rPr>
                <w:sz w:val="24"/>
                <w:szCs w:val="24"/>
              </w:rPr>
            </w:pPr>
          </w:p>
          <w:p w14:paraId="3DD3A38C" w14:textId="77777777" w:rsidR="00044091" w:rsidRPr="00CE7983" w:rsidRDefault="000F56E5" w:rsidP="007179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 w14:paraId="6403FCD8" w14:textId="77777777" w:rsidR="00044091" w:rsidRPr="00CE7983" w:rsidRDefault="00044091" w:rsidP="00044091">
      <w:pPr>
        <w:rPr>
          <w:sz w:val="24"/>
          <w:szCs w:val="24"/>
        </w:rPr>
      </w:pPr>
    </w:p>
    <w:p w14:paraId="0807CFB3" w14:textId="77777777" w:rsidR="00044091" w:rsidRPr="00CE7983" w:rsidRDefault="00044091">
      <w:pPr>
        <w:rPr>
          <w:sz w:val="24"/>
          <w:szCs w:val="24"/>
        </w:rPr>
      </w:pPr>
    </w:p>
    <w:sectPr w:rsidR="00044091" w:rsidRPr="00CE79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6D510" w14:textId="77777777" w:rsidR="00F47909" w:rsidRDefault="00F47909" w:rsidP="00CA3829">
      <w:pPr>
        <w:spacing w:after="0" w:line="240" w:lineRule="auto"/>
      </w:pPr>
      <w:r>
        <w:separator/>
      </w:r>
    </w:p>
  </w:endnote>
  <w:endnote w:type="continuationSeparator" w:id="0">
    <w:p w14:paraId="561FA998" w14:textId="77777777" w:rsidR="00F47909" w:rsidRDefault="00F47909" w:rsidP="00CA3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679CB" w14:textId="77777777" w:rsidR="00F47909" w:rsidRDefault="00F47909" w:rsidP="00CA3829">
      <w:pPr>
        <w:spacing w:after="0" w:line="240" w:lineRule="auto"/>
      </w:pPr>
      <w:r>
        <w:separator/>
      </w:r>
    </w:p>
  </w:footnote>
  <w:footnote w:type="continuationSeparator" w:id="0">
    <w:p w14:paraId="10FC03EE" w14:textId="77777777" w:rsidR="00F47909" w:rsidRDefault="00F47909" w:rsidP="00CA38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bM0NbE0NjY2N7ZU0lEKTi0uzszPAykwrAUA6eoUyiwAAAA="/>
  </w:docVars>
  <w:rsids>
    <w:rsidRoot w:val="00191B8F"/>
    <w:rsid w:val="000138EA"/>
    <w:rsid w:val="00044091"/>
    <w:rsid w:val="000C5985"/>
    <w:rsid w:val="000F56E5"/>
    <w:rsid w:val="00191B8F"/>
    <w:rsid w:val="001C775D"/>
    <w:rsid w:val="004B0C6B"/>
    <w:rsid w:val="006A5D76"/>
    <w:rsid w:val="00716374"/>
    <w:rsid w:val="00775D6F"/>
    <w:rsid w:val="007F34F5"/>
    <w:rsid w:val="007F482B"/>
    <w:rsid w:val="008209F5"/>
    <w:rsid w:val="00834789"/>
    <w:rsid w:val="0093640B"/>
    <w:rsid w:val="00A3167B"/>
    <w:rsid w:val="00B34531"/>
    <w:rsid w:val="00BE0629"/>
    <w:rsid w:val="00C603C4"/>
    <w:rsid w:val="00CA3829"/>
    <w:rsid w:val="00CE1F4F"/>
    <w:rsid w:val="00CE7983"/>
    <w:rsid w:val="00E331CF"/>
    <w:rsid w:val="00E635FF"/>
    <w:rsid w:val="00F47909"/>
    <w:rsid w:val="00FD1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043F5C"/>
  <w15:chartTrackingRefBased/>
  <w15:docId w15:val="{92BCE9FC-B523-4B2D-9F40-EE5808ED4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7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CA38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A382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A382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A382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 University of London</Company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 Ma</dc:creator>
  <cp:keywords/>
  <dc:description/>
  <cp:lastModifiedBy>张 泽宇</cp:lastModifiedBy>
  <cp:revision>34</cp:revision>
  <dcterms:created xsi:type="dcterms:W3CDTF">2015-02-20T11:56:00Z</dcterms:created>
  <dcterms:modified xsi:type="dcterms:W3CDTF">2022-03-17T03:20:00Z</dcterms:modified>
</cp:coreProperties>
</file>